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F093F5" w14:textId="77777777" w:rsidR="00433E78" w:rsidRDefault="00433E78" w:rsidP="00433E78">
      <w:pPr>
        <w:pStyle w:val="Heading1"/>
        <w:jc w:val="center"/>
      </w:pPr>
      <w:r>
        <w:t>Exercise: Iterators and Generators</w:t>
      </w:r>
    </w:p>
    <w:p w14:paraId="4C097BBE" w14:textId="77777777" w:rsidR="006A0039" w:rsidRDefault="006A0039" w:rsidP="006A0039">
      <w:pPr>
        <w:spacing w:before="0" w:after="0" w:line="240" w:lineRule="auto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11" w:history="1">
        <w:r>
          <w:rPr>
            <w:rStyle w:val="Hyperlink"/>
          </w:rPr>
          <w:t>"Python OOP" course at @Software University.</w:t>
        </w:r>
      </w:hyperlink>
    </w:p>
    <w:p w14:paraId="743AAB57" w14:textId="10C90A90" w:rsidR="004B5A00" w:rsidRPr="001C42B4" w:rsidRDefault="006A0039" w:rsidP="006A0039">
      <w:pPr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4B5A00">
        <w:t xml:space="preserve"> </w:t>
      </w:r>
      <w:hyperlink r:id="rId12" w:history="1">
        <w:r>
          <w:rPr>
            <w:rStyle w:val="InternetLink"/>
          </w:rPr>
          <w:t>Judge System</w:t>
        </w:r>
      </w:hyperlink>
      <w:r w:rsidR="004B5A00">
        <w:t>.</w:t>
      </w:r>
    </w:p>
    <w:p w14:paraId="4580DE9D" w14:textId="77777777" w:rsidR="00433E78" w:rsidRDefault="00433E78" w:rsidP="00433E78">
      <w:pPr>
        <w:pStyle w:val="Heading2"/>
        <w:numPr>
          <w:ilvl w:val="0"/>
          <w:numId w:val="40"/>
        </w:numPr>
      </w:pPr>
      <w:r>
        <w:t>Take Skip</w:t>
      </w:r>
    </w:p>
    <w:p w14:paraId="7BE8FCFB" w14:textId="70C81FA4" w:rsidR="00433E78" w:rsidRDefault="00433E78" w:rsidP="00433E78">
      <w:pPr>
        <w:rPr>
          <w:lang w:val="bg-BG"/>
        </w:rPr>
      </w:pPr>
      <w:r>
        <w:t xml:space="preserve">Create a </w:t>
      </w:r>
      <w:r>
        <w:rPr>
          <w:b/>
        </w:rPr>
        <w:t>class</w:t>
      </w:r>
      <w:r>
        <w:t xml:space="preserve"> </w:t>
      </w:r>
      <w:r>
        <w:rPr>
          <w:noProof/>
        </w:rPr>
        <w:t xml:space="preserve">called </w:t>
      </w:r>
      <w:r>
        <w:rPr>
          <w:rStyle w:val="CodeChar"/>
        </w:rPr>
        <w:t>take_skip</w:t>
      </w:r>
      <w:r>
        <w:rPr>
          <w:noProof/>
        </w:rPr>
        <w:t>. Upon initialization</w:t>
      </w:r>
      <w:r w:rsidR="00E97BBF">
        <w:rPr>
          <w:noProof/>
        </w:rPr>
        <w:t>,</w:t>
      </w:r>
      <w:r>
        <w:rPr>
          <w:noProof/>
        </w:rPr>
        <w:t xml:space="preserve"> it should receive a </w:t>
      </w:r>
      <w:r w:rsidRPr="00E97BBF">
        <w:rPr>
          <w:rFonts w:ascii="Consolas" w:hAnsi="Consolas"/>
          <w:b/>
          <w:noProof/>
        </w:rPr>
        <w:t>step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 and a </w:t>
      </w:r>
      <w:r w:rsidRPr="00E97BBF">
        <w:rPr>
          <w:rFonts w:ascii="Consolas" w:hAnsi="Consolas"/>
          <w:b/>
          <w:noProof/>
        </w:rPr>
        <w:t>count</w:t>
      </w:r>
      <w:r>
        <w:rPr>
          <w:noProof/>
        </w:rPr>
        <w:t xml:space="preserve"> (</w:t>
      </w:r>
      <w:r w:rsidR="00E97BBF">
        <w:rPr>
          <w:noProof/>
        </w:rPr>
        <w:t>int</w:t>
      </w:r>
      <w:r>
        <w:rPr>
          <w:noProof/>
        </w:rPr>
        <w:t xml:space="preserve">). Implement the </w:t>
      </w:r>
      <w:r>
        <w:rPr>
          <w:rStyle w:val="CodeChar"/>
        </w:rPr>
        <w:t>__iter__</w:t>
      </w:r>
      <w:r>
        <w:t xml:space="preserve"> and </w:t>
      </w:r>
      <w:r>
        <w:rPr>
          <w:rStyle w:val="CodeChar"/>
        </w:rPr>
        <w:t>__next__</w:t>
      </w:r>
      <w:r>
        <w:t xml:space="preserve"> functions. The iterator should return the </w:t>
      </w:r>
      <w:r w:rsidRPr="00E97BBF">
        <w:rPr>
          <w:rFonts w:ascii="Consolas" w:hAnsi="Consolas"/>
          <w:b/>
        </w:rPr>
        <w:t>count</w:t>
      </w:r>
      <w:r>
        <w:rPr>
          <w:b/>
        </w:rPr>
        <w:t xml:space="preserve"> </w:t>
      </w:r>
      <w:r>
        <w:t>numbers (</w:t>
      </w:r>
      <w:r>
        <w:rPr>
          <w:b/>
        </w:rPr>
        <w:t>starting</w:t>
      </w:r>
      <w:r>
        <w:t xml:space="preserve"> </w:t>
      </w:r>
      <w:r>
        <w:rPr>
          <w:b/>
        </w:rPr>
        <w:t>from 0</w:t>
      </w:r>
      <w:r>
        <w:t xml:space="preserve">) with the </w:t>
      </w:r>
      <w:r>
        <w:rPr>
          <w:b/>
        </w:rPr>
        <w:t xml:space="preserve">given </w:t>
      </w:r>
      <w:r w:rsidRPr="00E97BBF">
        <w:rPr>
          <w:rFonts w:ascii="Consolas" w:hAnsi="Consolas"/>
          <w:b/>
        </w:rPr>
        <w:t>step</w:t>
      </w:r>
      <w:r>
        <w:t>. For more clarification, see the examples:</w:t>
      </w:r>
    </w:p>
    <w:p w14:paraId="343E221E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4EAFB95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495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681"/>
        <w:gridCol w:w="1276"/>
      </w:tblGrid>
      <w:tr w:rsidR="00433E78" w14:paraId="7341F322" w14:textId="77777777" w:rsidTr="00433E78">
        <w:trPr>
          <w:trHeight w:val="360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665C2F4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8F4D2A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0B73166B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4194E7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2, 6)</w:t>
            </w:r>
          </w:p>
          <w:p w14:paraId="19E439D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638AFA2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5AC0508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1349F3B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716F42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66A1DCC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AA093B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  <w:p w14:paraId="2D50AF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  <w:tr w:rsidR="00433E78" w14:paraId="207E08CE" w14:textId="77777777" w:rsidTr="00433E78">
        <w:trPr>
          <w:trHeight w:val="875"/>
        </w:trPr>
        <w:tc>
          <w:tcPr>
            <w:tcW w:w="368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92FCD2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umbers = take_skip(10, 5)</w:t>
            </w:r>
          </w:p>
          <w:p w14:paraId="19DE398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number in numbers:</w:t>
            </w:r>
          </w:p>
          <w:p w14:paraId="7D52644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umber)</w:t>
            </w:r>
          </w:p>
        </w:tc>
        <w:tc>
          <w:tcPr>
            <w:tcW w:w="127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CDF0A3B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73986A0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39294EC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00C05BC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</w:t>
            </w:r>
          </w:p>
          <w:p w14:paraId="6E8C895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</w:t>
            </w:r>
          </w:p>
        </w:tc>
      </w:tr>
    </w:tbl>
    <w:p w14:paraId="1E249464" w14:textId="77777777" w:rsidR="00433E78" w:rsidRDefault="00433E78" w:rsidP="00433E78">
      <w:pPr>
        <w:pStyle w:val="Heading2"/>
        <w:numPr>
          <w:ilvl w:val="0"/>
          <w:numId w:val="40"/>
        </w:numPr>
      </w:pPr>
      <w:r>
        <w:t>Dictionary Iterator</w:t>
      </w:r>
    </w:p>
    <w:p w14:paraId="7C5D73BA" w14:textId="7ACF263F" w:rsidR="00433E78" w:rsidRDefault="00433E78" w:rsidP="00433E78">
      <w:r>
        <w:t xml:space="preserve">Create a class called </w:t>
      </w:r>
      <w:r>
        <w:rPr>
          <w:rStyle w:val="CodeChar"/>
        </w:rPr>
        <w:t>dictionary_iter</w:t>
      </w:r>
      <w:r>
        <w:t>. Upon initialization</w:t>
      </w:r>
      <w:r w:rsidR="00E97BBF">
        <w:t>,</w:t>
      </w:r>
      <w:r>
        <w:t xml:space="preserve"> it should receive a </w:t>
      </w:r>
      <w:r>
        <w:rPr>
          <w:b/>
        </w:rPr>
        <w:t>dictionary</w:t>
      </w:r>
      <w:r>
        <w:t xml:space="preserve"> object. Implement the iterator</w:t>
      </w:r>
      <w:r w:rsidR="00E97BBF">
        <w:t xml:space="preserve"> to return</w:t>
      </w:r>
      <w:r>
        <w:t xml:space="preserve"> </w:t>
      </w:r>
      <w:r>
        <w:rPr>
          <w:b/>
        </w:rPr>
        <w:t>each key-value pair</w:t>
      </w:r>
      <w:r>
        <w:t xml:space="preserve"> of the dictionary as a </w:t>
      </w:r>
      <w:r>
        <w:rPr>
          <w:b/>
        </w:rPr>
        <w:t>tuple of two elements</w:t>
      </w:r>
      <w:r>
        <w:t xml:space="preserve"> (the key and the value).</w:t>
      </w:r>
    </w:p>
    <w:p w14:paraId="282D97A4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781F25CC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92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665"/>
        <w:gridCol w:w="3261"/>
      </w:tblGrid>
      <w:tr w:rsidR="00433E78" w14:paraId="5FD58003" w14:textId="77777777" w:rsidTr="00E97BBF">
        <w:trPr>
          <w:trHeight w:val="360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DF9FE4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A9D4E66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71923548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C9CCE9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1: "1", 2: "2"})</w:t>
            </w:r>
          </w:p>
          <w:p w14:paraId="46ADD54A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15DC435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3E1010B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1, '1')</w:t>
            </w:r>
          </w:p>
          <w:p w14:paraId="095DE12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2, '2')</w:t>
            </w:r>
          </w:p>
        </w:tc>
      </w:tr>
      <w:tr w:rsidR="00E97BBF" w14:paraId="7C937051" w14:textId="77777777" w:rsidTr="00E97BBF">
        <w:trPr>
          <w:trHeight w:val="875"/>
        </w:trPr>
        <w:tc>
          <w:tcPr>
            <w:tcW w:w="56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217AC" w14:textId="35335911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dictionary_iter({"name": "Peter", "age": 24})</w:t>
            </w:r>
          </w:p>
          <w:p w14:paraId="5272FA93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x in result:</w:t>
            </w:r>
          </w:p>
          <w:p w14:paraId="49A5A113" w14:textId="2003B21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x)</w:t>
            </w:r>
          </w:p>
        </w:tc>
        <w:tc>
          <w:tcPr>
            <w:tcW w:w="326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0F61251" w14:textId="00380C2C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name", "Peter")</w:t>
            </w:r>
          </w:p>
          <w:p w14:paraId="722124F3" w14:textId="7692976D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"age", 24)</w:t>
            </w:r>
          </w:p>
        </w:tc>
      </w:tr>
    </w:tbl>
    <w:p w14:paraId="4A86A8C4" w14:textId="77777777" w:rsidR="00E97BBF" w:rsidRPr="00E97BBF" w:rsidRDefault="00E97BBF" w:rsidP="00E97BBF"/>
    <w:p w14:paraId="1112EEE4" w14:textId="73F796A4" w:rsidR="00433E78" w:rsidRDefault="00433E78" w:rsidP="00433E78">
      <w:pPr>
        <w:pStyle w:val="Heading2"/>
        <w:numPr>
          <w:ilvl w:val="0"/>
          <w:numId w:val="40"/>
        </w:numPr>
      </w:pPr>
      <w:r>
        <w:lastRenderedPageBreak/>
        <w:t>Countdown Iterator</w:t>
      </w:r>
    </w:p>
    <w:p w14:paraId="1E634B51" w14:textId="33FD4D2F" w:rsidR="00433E78" w:rsidRDefault="00433E78" w:rsidP="00433E78">
      <w:r>
        <w:t xml:space="preserve">Create a class called </w:t>
      </w:r>
      <w:r>
        <w:rPr>
          <w:rStyle w:val="CodeChar"/>
        </w:rPr>
        <w:t>countdown_iterator</w:t>
      </w:r>
      <w:r>
        <w:t>. Upon initialization</w:t>
      </w:r>
      <w:r w:rsidR="00E97BBF">
        <w:t>,</w:t>
      </w:r>
      <w:r>
        <w:t xml:space="preserve"> it should receive a </w:t>
      </w:r>
      <w:r w:rsidRPr="00E97BBF">
        <w:rPr>
          <w:rStyle w:val="Strong"/>
          <w:rFonts w:ascii="Consolas" w:hAnsi="Consolas"/>
        </w:rPr>
        <w:t>count</w:t>
      </w:r>
      <w:r>
        <w:t xml:space="preserve">. Implement the </w:t>
      </w:r>
      <w:r>
        <w:rPr>
          <w:rStyle w:val="Strong"/>
        </w:rPr>
        <w:t>iterator</w:t>
      </w:r>
      <w:r w:rsidR="00E97BBF">
        <w:t xml:space="preserve"> to return</w:t>
      </w:r>
      <w:r>
        <w:t xml:space="preserve"> </w:t>
      </w:r>
      <w:r>
        <w:rPr>
          <w:rStyle w:val="Strong"/>
        </w:rPr>
        <w:t xml:space="preserve">each </w:t>
      </w:r>
      <w:r w:rsidR="00E97BBF">
        <w:rPr>
          <w:rStyle w:val="Strong"/>
        </w:rPr>
        <w:t>countdown number</w:t>
      </w:r>
      <w:r>
        <w:t xml:space="preserve"> (from </w:t>
      </w:r>
      <w:r w:rsidRPr="00E97BBF">
        <w:rPr>
          <w:b/>
          <w:bCs/>
        </w:rPr>
        <w:t>count</w:t>
      </w:r>
      <w:r>
        <w:t xml:space="preserve"> to </w:t>
      </w:r>
      <w:r>
        <w:rPr>
          <w:rStyle w:val="Strong"/>
        </w:rPr>
        <w:t>0</w:t>
      </w:r>
      <w:r>
        <w:t xml:space="preserve"> inclusive)</w:t>
      </w:r>
      <w:r w:rsidR="00E97BBF">
        <w:t>, separated by a single space</w:t>
      </w:r>
      <w:r>
        <w:t>.</w:t>
      </w:r>
    </w:p>
    <w:p w14:paraId="32AB2F34" w14:textId="77777777" w:rsidR="004B5A00" w:rsidRDefault="00433E78" w:rsidP="004B5A00">
      <w:pPr>
        <w:rPr>
          <w:b/>
          <w:i/>
          <w:u w:val="single"/>
        </w:rPr>
      </w:pPr>
      <w:r>
        <w:rPr>
          <w:b/>
          <w:i/>
          <w:u w:val="single"/>
        </w:rPr>
        <w:t>Note: Submit only the class in the judge system</w:t>
      </w:r>
    </w:p>
    <w:p w14:paraId="207F38CB" w14:textId="55121B39" w:rsidR="00433E78" w:rsidRDefault="00433E78" w:rsidP="004B5A00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65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4531"/>
        <w:gridCol w:w="3119"/>
      </w:tblGrid>
      <w:tr w:rsidR="00433E78" w14:paraId="1AD19155" w14:textId="77777777" w:rsidTr="00433E78">
        <w:trPr>
          <w:trHeight w:val="360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4BB2901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1C4EEC72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3772C5B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4C11B0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10)</w:t>
            </w:r>
          </w:p>
          <w:p w14:paraId="2F36E1B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677EF5C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80FF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 9 8 7 6 5 4 3 2 1 0</w:t>
            </w:r>
          </w:p>
          <w:p w14:paraId="267938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</w:p>
        </w:tc>
      </w:tr>
      <w:tr w:rsidR="00E97BBF" w14:paraId="0E9147EE" w14:textId="77777777" w:rsidTr="00433E78">
        <w:trPr>
          <w:trHeight w:val="875"/>
        </w:trPr>
        <w:tc>
          <w:tcPr>
            <w:tcW w:w="453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FBDCDED" w14:textId="3ECD6992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terator = countdown_iterator(0)</w:t>
            </w:r>
          </w:p>
          <w:p w14:paraId="0F91ECD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iterator:</w:t>
            </w:r>
          </w:p>
          <w:p w14:paraId="49AF35B1" w14:textId="6C36E11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" ")</w:t>
            </w:r>
          </w:p>
        </w:tc>
        <w:tc>
          <w:tcPr>
            <w:tcW w:w="311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1AB9573" w14:textId="6957E040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</w:tr>
    </w:tbl>
    <w:p w14:paraId="5DED68B6" w14:textId="77777777" w:rsidR="00433E78" w:rsidRDefault="00433E78" w:rsidP="00433E78">
      <w:pPr>
        <w:pStyle w:val="Heading2"/>
        <w:numPr>
          <w:ilvl w:val="0"/>
          <w:numId w:val="40"/>
        </w:numPr>
      </w:pPr>
      <w:r>
        <w:t>Sequence Repeat</w:t>
      </w:r>
    </w:p>
    <w:p w14:paraId="77D6FD28" w14:textId="09C08CCF" w:rsidR="00433E78" w:rsidRPr="00E97BBF" w:rsidRDefault="00433E78" w:rsidP="00433E78">
      <w:pPr>
        <w:rPr>
          <w:lang w:val="bg-BG"/>
        </w:rPr>
      </w:pPr>
      <w:r>
        <w:t xml:space="preserve">Create a class called </w:t>
      </w:r>
      <w:proofErr w:type="spellStart"/>
      <w:r>
        <w:rPr>
          <w:rFonts w:ascii="Consolas" w:hAnsi="Consolas"/>
          <w:b/>
          <w:bCs/>
        </w:rPr>
        <w:t>sequence_repeat</w:t>
      </w:r>
      <w:proofErr w:type="spellEnd"/>
      <w:r>
        <w:t xml:space="preserve"> which should receive a</w:t>
      </w:r>
      <w:r>
        <w:rPr>
          <w:b/>
          <w:bCs/>
        </w:rPr>
        <w:t xml:space="preserve"> </w:t>
      </w:r>
      <w:r w:rsidRPr="00E97BBF">
        <w:rPr>
          <w:rFonts w:ascii="Consolas" w:hAnsi="Consolas"/>
          <w:b/>
          <w:bCs/>
        </w:rPr>
        <w:t>sequence</w:t>
      </w:r>
      <w:r>
        <w:rPr>
          <w:b/>
          <w:bCs/>
        </w:rPr>
        <w:t xml:space="preserve"> </w:t>
      </w:r>
      <w:r>
        <w:t xml:space="preserve">and a </w:t>
      </w:r>
      <w:r w:rsidRPr="00E97BBF">
        <w:rPr>
          <w:rFonts w:ascii="Consolas" w:hAnsi="Consolas"/>
          <w:b/>
          <w:bCs/>
        </w:rPr>
        <w:t>number</w:t>
      </w:r>
      <w:r>
        <w:t xml:space="preserve"> upon initialization. Implement an </w:t>
      </w:r>
      <w:r>
        <w:rPr>
          <w:b/>
          <w:bCs/>
        </w:rPr>
        <w:t>iterator</w:t>
      </w:r>
      <w:r>
        <w:t xml:space="preserve"> to return the given elements</w:t>
      </w:r>
      <w:r w:rsidR="00E97BBF">
        <w:t xml:space="preserve">, so they form a string with a length - the given </w:t>
      </w:r>
      <w:r w:rsidR="00E97BBF" w:rsidRPr="00E97BBF">
        <w:rPr>
          <w:rFonts w:ascii="Consolas" w:hAnsi="Consolas"/>
          <w:b/>
          <w:bCs/>
        </w:rPr>
        <w:t>number</w:t>
      </w:r>
      <w:r>
        <w:t xml:space="preserve">. If the </w:t>
      </w:r>
      <w:r>
        <w:rPr>
          <w:b/>
          <w:bCs/>
        </w:rPr>
        <w:t>number is greater</w:t>
      </w:r>
      <w:r>
        <w:t xml:space="preserve"> than the number of elements, then the </w:t>
      </w:r>
      <w:r>
        <w:rPr>
          <w:b/>
          <w:bCs/>
        </w:rPr>
        <w:t>sequence repeats</w:t>
      </w:r>
      <w:r>
        <w:t xml:space="preserve"> as necessary.</w:t>
      </w:r>
      <w:r w:rsidR="00E97BBF">
        <w:t xml:space="preserve"> For more clarification, see the examples:</w:t>
      </w:r>
    </w:p>
    <w:p w14:paraId="0DBAEF14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807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5524"/>
        <w:gridCol w:w="2551"/>
      </w:tblGrid>
      <w:tr w:rsidR="00433E78" w14:paraId="214FC009" w14:textId="77777777" w:rsidTr="00115CE6">
        <w:trPr>
          <w:trHeight w:val="148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7729C5E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62E5B4A3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718C6D8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B86E58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abc', 5)</w:t>
            </w:r>
          </w:p>
          <w:p w14:paraId="5121024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7A603BA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58DD2672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bcab</w:t>
            </w:r>
          </w:p>
        </w:tc>
      </w:tr>
      <w:tr w:rsidR="00E97BBF" w14:paraId="66ED528B" w14:textId="77777777" w:rsidTr="00E97BBF">
        <w:trPr>
          <w:trHeight w:val="439"/>
        </w:trPr>
        <w:tc>
          <w:tcPr>
            <w:tcW w:w="552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4E00E3D" w14:textId="1DEF043E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esult = sequence_repeat('I Love Python', 3)</w:t>
            </w:r>
          </w:p>
          <w:p w14:paraId="628F177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sult:</w:t>
            </w:r>
          </w:p>
          <w:p w14:paraId="21EF90FB" w14:textId="26834FB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 ='')</w:t>
            </w:r>
          </w:p>
        </w:tc>
        <w:tc>
          <w:tcPr>
            <w:tcW w:w="255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7E99A21E" w14:textId="1A95051C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 L</w:t>
            </w:r>
          </w:p>
        </w:tc>
      </w:tr>
    </w:tbl>
    <w:p w14:paraId="4C9127BB" w14:textId="1F6EEFE8" w:rsidR="00433E78" w:rsidRDefault="00433E78" w:rsidP="00433E78">
      <w:pPr>
        <w:pStyle w:val="Heading2"/>
        <w:numPr>
          <w:ilvl w:val="0"/>
          <w:numId w:val="40"/>
        </w:numPr>
      </w:pPr>
      <w:r>
        <w:t>Take Halves</w:t>
      </w:r>
    </w:p>
    <w:p w14:paraId="77AE13E9" w14:textId="77777777" w:rsidR="00433E78" w:rsidRDefault="00433E78" w:rsidP="00433E78">
      <w:r>
        <w:t>You are given a skeleton with the following code:</w:t>
      </w:r>
    </w:p>
    <w:p w14:paraId="6C3ECFD2" w14:textId="58B2EF5F" w:rsidR="00433E78" w:rsidRDefault="00433E78" w:rsidP="00433E78">
      <w:r>
        <w:rPr>
          <w:noProof/>
        </w:rPr>
        <mc:AlternateContent>
          <mc:Choice Requires="wps">
            <w:drawing>
              <wp:inline distT="0" distB="0" distL="0" distR="0" wp14:anchorId="60FC22A4" wp14:editId="37AF3C8E">
                <wp:extent cx="4914900" cy="2181225"/>
                <wp:effectExtent l="9525" t="9525" r="9525" b="9525"/>
                <wp:docPr id="8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14900" cy="2181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2429CC" w14:textId="77777777" w:rsidR="00433E78" w:rsidRPr="00E97BBF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10"/>
                                <w:szCs w:val="10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solution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6A64385F" w14:textId="3C8E4E6B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4870D687" w14:textId="38BF0601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2BE2E5D7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halves():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3A98390E" w14:textId="3A633E55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for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 xml:space="preserve">i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i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integers():</w:t>
                            </w:r>
                          </w:p>
                          <w:p w14:paraId="110D2D51" w14:textId="39076E1C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1903FA3" w14:textId="0C5B0618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def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take(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, </w:t>
                            </w:r>
                            <w:r>
                              <w:rPr>
                                <w:rFonts w:ascii="Consolas" w:hAnsi="Consolas"/>
                                <w:color w:val="808080"/>
                                <w:sz w:val="22"/>
                                <w:szCs w:val="22"/>
                              </w:rPr>
                              <w:t>seq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):</w:t>
                            </w:r>
                          </w:p>
                          <w:p w14:paraId="79839148" w14:textId="0AC18169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 xml:space="preserve">        </w:t>
                            </w:r>
                            <w:r>
                              <w:rPr>
                                <w:rFonts w:ascii="Consolas" w:hAnsi="Consolas"/>
                                <w:i/>
                                <w:iCs/>
                                <w:color w:val="808080"/>
                                <w:sz w:val="22"/>
                                <w:szCs w:val="22"/>
                              </w:rPr>
                              <w:t xml:space="preserve">#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>TODO: Implement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br/>
                            </w:r>
                          </w:p>
                          <w:p w14:paraId="47696DB1" w14:textId="77777777" w:rsidR="00433E78" w:rsidRDefault="00433E78" w:rsidP="00433E78">
                            <w:pPr>
                              <w:pStyle w:val="HTMLPreformatted"/>
                              <w:shd w:val="clear" w:color="auto" w:fill="FFFFFF"/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Consolas" w:hAnsi="Consolas"/>
                                <w:b/>
                                <w:bCs/>
                                <w:i/>
                                <w:iCs/>
                                <w:color w:val="0073BF"/>
                                <w:sz w:val="22"/>
                                <w:szCs w:val="22"/>
                              </w:rPr>
                              <w:t xml:space="preserve">    </w:t>
                            </w:r>
                            <w:r>
                              <w:rPr>
                                <w:rFonts w:ascii="Consolas" w:hAnsi="Consolas"/>
                                <w:b/>
                                <w:bCs/>
                                <w:color w:val="000080"/>
                                <w:sz w:val="22"/>
                                <w:szCs w:val="22"/>
                              </w:rPr>
                              <w:t xml:space="preserve">return 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2"/>
                                <w:szCs w:val="22"/>
                              </w:rPr>
                              <w:t>(take, halves, integer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60FC22A4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width:387pt;height:171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">
                <v:textbox style="mso-fit-shape-to-text:t">
                  <w:txbxContent>
                    <w:p w14:paraId="342429CC" w14:textId="77777777" w:rsidR="00433E78" w:rsidRPr="00E97BBF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10"/>
                          <w:szCs w:val="10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solution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6A64385F" w14:textId="3C8E4E6B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4870D687" w14:textId="38BF0601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2BE2E5D7" w14:textId="77777777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halve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br/>
                      </w:r>
                    </w:p>
                    <w:p w14:paraId="3A98390E" w14:textId="3A633E55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for </w:t>
                      </w:r>
                      <w:proofErr w:type="spellStart"/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i</w:t>
                      </w:r>
                      <w:proofErr w:type="spellEnd"/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 xml:space="preserve">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in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integers(</w:t>
                      </w:r>
                      <w:proofErr w:type="gramEnd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110D2D51" w14:textId="39076E1C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1903FA3" w14:textId="0C5B0618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def </w:t>
                      </w:r>
                      <w:proofErr w:type="gramStart"/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take(</w:t>
                      </w:r>
                      <w:proofErr w:type="gramEnd"/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n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, </w:t>
                      </w:r>
                      <w:r>
                        <w:rPr>
                          <w:rFonts w:ascii="Consolas" w:hAnsi="Consolas"/>
                          <w:color w:val="808080"/>
                          <w:sz w:val="22"/>
                          <w:szCs w:val="22"/>
                        </w:rPr>
                        <w:t>seq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):</w:t>
                      </w:r>
                    </w:p>
                    <w:p w14:paraId="79839148" w14:textId="0AC18169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 xml:space="preserve">        </w:t>
                      </w:r>
                      <w:r>
                        <w:rPr>
                          <w:rFonts w:ascii="Consolas" w:hAnsi="Consolas"/>
                          <w:i/>
                          <w:iCs/>
                          <w:color w:val="808080"/>
                          <w:sz w:val="22"/>
                          <w:szCs w:val="22"/>
                        </w:rPr>
                        <w:t xml:space="preserve"># 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>TODO: Implement</w:t>
                      </w: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br/>
                      </w:r>
                    </w:p>
                    <w:p w14:paraId="47696DB1" w14:textId="77777777" w:rsidR="00433E78" w:rsidRDefault="00433E78" w:rsidP="00433E78">
                      <w:pPr>
                        <w:pStyle w:val="HTML"/>
                        <w:shd w:val="clear" w:color="auto" w:fill="FFFFFF"/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</w:pPr>
                      <w:r>
                        <w:rPr>
                          <w:rFonts w:ascii="Consolas" w:hAnsi="Consolas"/>
                          <w:b/>
                          <w:bCs/>
                          <w:i/>
                          <w:iCs/>
                          <w:color w:val="0073BF"/>
                          <w:sz w:val="22"/>
                          <w:szCs w:val="22"/>
                        </w:rPr>
                        <w:t xml:space="preserve">    </w:t>
                      </w:r>
                      <w:r>
                        <w:rPr>
                          <w:rFonts w:ascii="Consolas" w:hAnsi="Consolas"/>
                          <w:b/>
                          <w:bCs/>
                          <w:color w:val="000080"/>
                          <w:sz w:val="22"/>
                          <w:szCs w:val="22"/>
                        </w:rPr>
                        <w:t xml:space="preserve">return </w:t>
                      </w:r>
                      <w:r>
                        <w:rPr>
                          <w:rFonts w:ascii="Consolas" w:hAnsi="Consolas"/>
                          <w:color w:val="000000"/>
                          <w:sz w:val="22"/>
                          <w:szCs w:val="22"/>
                        </w:rPr>
                        <w:t>(take, halves, integers)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0B7A6FF" w14:textId="77777777" w:rsidR="00433E78" w:rsidRDefault="00433E78" w:rsidP="00433E78">
      <w:r>
        <w:lastRenderedPageBreak/>
        <w:t xml:space="preserve">Implement the </w:t>
      </w:r>
      <w:r>
        <w:rPr>
          <w:b/>
        </w:rPr>
        <w:t>three</w:t>
      </w:r>
      <w:r>
        <w:t xml:space="preserve"> generator functions:</w:t>
      </w:r>
    </w:p>
    <w:p w14:paraId="608E5A47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integers()</w:t>
      </w:r>
      <w:r>
        <w:t xml:space="preserve"> - generates an </w:t>
      </w:r>
      <w:r>
        <w:rPr>
          <w:b/>
        </w:rPr>
        <w:t>infinite</w:t>
      </w:r>
      <w:r>
        <w:t xml:space="preserve"> amount of </w:t>
      </w:r>
      <w:r w:rsidRPr="00E97BBF">
        <w:rPr>
          <w:rFonts w:cstheme="minorHAnsi"/>
          <w:b/>
        </w:rPr>
        <w:t>integers</w:t>
      </w:r>
      <w:r>
        <w:rPr>
          <w:b/>
        </w:rPr>
        <w:t xml:space="preserve"> </w:t>
      </w:r>
      <w:r>
        <w:t xml:space="preserve">(starting from </w:t>
      </w:r>
      <w:r>
        <w:rPr>
          <w:rStyle w:val="Strong"/>
        </w:rPr>
        <w:t>1</w:t>
      </w:r>
      <w:r>
        <w:t>)</w:t>
      </w:r>
    </w:p>
    <w:p w14:paraId="502A473C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halves()</w:t>
      </w:r>
      <w:r>
        <w:t xml:space="preserve"> - generates the halves of those integers (each integer </w:t>
      </w:r>
      <w:r>
        <w:rPr>
          <w:rStyle w:val="Strong"/>
        </w:rPr>
        <w:t>/ 2</w:t>
      </w:r>
      <w:r>
        <w:t>)</w:t>
      </w:r>
    </w:p>
    <w:p w14:paraId="00FBA2CA" w14:textId="77777777" w:rsidR="00433E78" w:rsidRDefault="00433E78" w:rsidP="00433E78">
      <w:pPr>
        <w:pStyle w:val="ListParagraph"/>
        <w:numPr>
          <w:ilvl w:val="0"/>
          <w:numId w:val="41"/>
        </w:numPr>
      </w:pPr>
      <w:r>
        <w:rPr>
          <w:rStyle w:val="CodeChar"/>
        </w:rPr>
        <w:t>take(n, seq)</w:t>
      </w:r>
      <w:r>
        <w:t xml:space="preserve"> - takes the </w:t>
      </w:r>
      <w:r>
        <w:rPr>
          <w:b/>
        </w:rPr>
        <w:t>first</w:t>
      </w:r>
      <w:r>
        <w:t xml:space="preserve"> </w:t>
      </w:r>
      <w:r>
        <w:rPr>
          <w:b/>
        </w:rPr>
        <w:t xml:space="preserve">n </w:t>
      </w:r>
      <w:r>
        <w:t>halves of those integers</w:t>
      </w:r>
    </w:p>
    <w:p w14:paraId="50A0D8A1" w14:textId="322A64EF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 xml:space="preserve">Note: Complete the functionality in the skeleton and submit it </w:t>
      </w:r>
      <w:r w:rsidR="00E97BBF">
        <w:rPr>
          <w:b/>
          <w:i/>
          <w:u w:val="single"/>
        </w:rPr>
        <w:t>to</w:t>
      </w:r>
      <w:r>
        <w:rPr>
          <w:b/>
          <w:i/>
          <w:u w:val="single"/>
        </w:rPr>
        <w:t xml:space="preserve"> the judge system</w:t>
      </w:r>
    </w:p>
    <w:p w14:paraId="45A369A3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694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397"/>
        <w:gridCol w:w="3544"/>
      </w:tblGrid>
      <w:tr w:rsidR="00433E78" w14:paraId="786D08FD" w14:textId="77777777" w:rsidTr="00433E78">
        <w:trPr>
          <w:trHeight w:val="360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186CA8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290D25B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E97BBF" w14:paraId="5FC6C3F0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9FEC980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E84E315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B085D38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5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AECF6DA" w14:textId="53E719A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0.5, 1.0, 1.5, 2.0, 2.5]</w:t>
            </w:r>
          </w:p>
        </w:tc>
      </w:tr>
      <w:tr w:rsidR="00E97BBF" w14:paraId="4792E5E5" w14:textId="77777777" w:rsidTr="00433E78">
        <w:trPr>
          <w:trHeight w:val="875"/>
        </w:trPr>
        <w:tc>
          <w:tcPr>
            <w:tcW w:w="339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B257541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ake = solution()[0]</w:t>
            </w:r>
          </w:p>
          <w:p w14:paraId="070FFBC2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alves = solution()[1]</w:t>
            </w:r>
          </w:p>
          <w:p w14:paraId="1526027D" w14:textId="707C306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take(0, halves()))</w:t>
            </w:r>
          </w:p>
        </w:tc>
        <w:tc>
          <w:tcPr>
            <w:tcW w:w="3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6E3A2463" w14:textId="5CEEBE98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757B79C" w14:textId="77777777" w:rsidR="00433E78" w:rsidRDefault="00433E78" w:rsidP="00433E78">
      <w:pPr>
        <w:pStyle w:val="Heading2"/>
        <w:numPr>
          <w:ilvl w:val="0"/>
          <w:numId w:val="40"/>
        </w:numPr>
      </w:pPr>
      <w:r>
        <w:t>Fibonacci Generator</w:t>
      </w:r>
    </w:p>
    <w:p w14:paraId="2B2BCB51" w14:textId="4D23BA37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fibonacci()</w:t>
      </w:r>
      <w:r>
        <w:t xml:space="preserve"> that generates the </w:t>
      </w:r>
      <w:r>
        <w:rPr>
          <w:b/>
        </w:rPr>
        <w:t>Fibonacci numbers</w:t>
      </w:r>
      <w:r>
        <w:t xml:space="preserve"> infinitely. </w:t>
      </w:r>
      <w:r w:rsidR="00E97BBF">
        <w:rPr>
          <w:b/>
        </w:rPr>
        <w:t xml:space="preserve">The first two numbers </w:t>
      </w:r>
      <w:r w:rsidR="00E97BBF" w:rsidRPr="00E97BBF">
        <w:rPr>
          <w:bCs/>
        </w:rPr>
        <w:t>in the sequence are</w:t>
      </w:r>
      <w:r w:rsidR="00E97BBF">
        <w:rPr>
          <w:b/>
        </w:rPr>
        <w:t xml:space="preserve"> always 0 and 1. </w:t>
      </w:r>
      <w:r>
        <w:t>Each</w:t>
      </w:r>
      <w:r w:rsidR="00E97BBF">
        <w:t xml:space="preserve"> following</w:t>
      </w:r>
      <w:r>
        <w:t xml:space="preserve"> Fibonacci number is created by the </w:t>
      </w:r>
      <w:r>
        <w:rPr>
          <w:b/>
        </w:rPr>
        <w:t>sum</w:t>
      </w:r>
      <w:r>
        <w:t xml:space="preserve"> of the </w:t>
      </w:r>
      <w:r>
        <w:rPr>
          <w:b/>
        </w:rPr>
        <w:t>current</w:t>
      </w:r>
      <w:r>
        <w:t xml:space="preserve"> number </w:t>
      </w:r>
      <w:r>
        <w:rPr>
          <w:b/>
        </w:rPr>
        <w:t>with the previous</w:t>
      </w:r>
      <w:r w:rsidR="00E97BBF">
        <w:rPr>
          <w:b/>
        </w:rPr>
        <w:t xml:space="preserve"> one</w:t>
      </w:r>
      <w:r>
        <w:rPr>
          <w:b/>
        </w:rPr>
        <w:t>.</w:t>
      </w:r>
    </w:p>
    <w:p w14:paraId="4A23AEA1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55EF25E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52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3823"/>
        <w:gridCol w:w="1417"/>
      </w:tblGrid>
      <w:tr w:rsidR="00433E78" w14:paraId="5C67410E" w14:textId="77777777" w:rsidTr="00433E78">
        <w:trPr>
          <w:trHeight w:val="360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528E4A2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7C0040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1C799B9E" w14:textId="77777777" w:rsidTr="00433E78">
        <w:trPr>
          <w:trHeight w:val="875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00379EF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70DB0EC6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5):</w:t>
            </w:r>
          </w:p>
          <w:p w14:paraId="1ED2AAF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2F63A6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0B2A2A87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BAE329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4D8AC5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7596B6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E97BBF" w14:paraId="766F692E" w14:textId="77777777" w:rsidTr="00E97BBF">
        <w:trPr>
          <w:trHeight w:val="1202"/>
        </w:trPr>
        <w:tc>
          <w:tcPr>
            <w:tcW w:w="382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48E09339" w14:textId="77777777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nerator = fibonacci()</w:t>
            </w:r>
          </w:p>
          <w:p w14:paraId="6A7CC998" w14:textId="6846700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 in range(</w:t>
            </w:r>
            <w:r>
              <w:rPr>
                <w:rFonts w:ascii="Consolas" w:hAnsi="Consolas"/>
                <w:noProof/>
                <w:lang w:val="bg-BG"/>
              </w:rPr>
              <w:t>1</w:t>
            </w:r>
            <w:r>
              <w:rPr>
                <w:rFonts w:ascii="Consolas" w:hAnsi="Consolas"/>
                <w:noProof/>
              </w:rPr>
              <w:t>):</w:t>
            </w:r>
          </w:p>
          <w:p w14:paraId="555FBAE5" w14:textId="504ECEE5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next(generator))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491BF94" w14:textId="7145F08C" w:rsidR="00E97BBF" w:rsidRP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</w:tr>
    </w:tbl>
    <w:p w14:paraId="0053D066" w14:textId="77777777" w:rsidR="00433E78" w:rsidRPr="00E97BBF" w:rsidRDefault="00433E78" w:rsidP="00433E78">
      <w:pPr>
        <w:pStyle w:val="Heading2"/>
        <w:numPr>
          <w:ilvl w:val="0"/>
          <w:numId w:val="40"/>
        </w:numPr>
      </w:pPr>
      <w:r w:rsidRPr="00E97BBF">
        <w:t>Reader</w:t>
      </w:r>
    </w:p>
    <w:p w14:paraId="2A6E7DEC" w14:textId="5FAEB93A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read_next()</w:t>
      </w:r>
      <w:r>
        <w:t xml:space="preserve"> which should receive </w:t>
      </w:r>
      <w:r w:rsidR="00E97BBF">
        <w:t xml:space="preserve">a </w:t>
      </w:r>
      <w:r>
        <w:rPr>
          <w:b/>
          <w:bCs/>
        </w:rPr>
        <w:t>different number</w:t>
      </w:r>
      <w:r>
        <w:t xml:space="preserve"> of arguments (all iterable). On each iteration</w:t>
      </w:r>
      <w:r w:rsidR="00E97BBF">
        <w:t>,</w:t>
      </w:r>
      <w:r>
        <w:t xml:space="preserve"> </w:t>
      </w:r>
      <w:r w:rsidR="00E97BBF">
        <w:t>the function</w:t>
      </w:r>
      <w:r>
        <w:t xml:space="preserve"> should return </w:t>
      </w:r>
      <w:r w:rsidR="00E97BBF">
        <w:t xml:space="preserve">each </w:t>
      </w:r>
      <w:r>
        <w:t>element from</w:t>
      </w:r>
      <w:r w:rsidR="00E97BBF">
        <w:t xml:space="preserve"> each</w:t>
      </w:r>
      <w:r>
        <w:t xml:space="preserve"> </w:t>
      </w:r>
      <w:r w:rsidR="00E97BBF">
        <w:t>sequence</w:t>
      </w:r>
      <w:r>
        <w:t>.</w:t>
      </w:r>
    </w:p>
    <w:p w14:paraId="6BE1884C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4636B15D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10627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8926"/>
        <w:gridCol w:w="1701"/>
      </w:tblGrid>
      <w:tr w:rsidR="00433E78" w14:paraId="113BF2DF" w14:textId="77777777" w:rsidTr="00433E78">
        <w:trPr>
          <w:trHeight w:val="360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B3F0A0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70DF85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362C7420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43E10ABC" w14:textId="62B266F8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r item in read_next(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string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, (2,), {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d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1, </w:t>
            </w:r>
            <w:r w:rsidR="00E97BBF">
              <w:rPr>
                <w:rFonts w:ascii="Consolas" w:hAnsi="Consolas"/>
                <w:noProof/>
              </w:rPr>
              <w:t>"</w:t>
            </w:r>
            <w:r w:rsidR="00637AB6">
              <w:rPr>
                <w:rFonts w:ascii="Consolas" w:hAnsi="Consolas"/>
                <w:noProof/>
              </w:rPr>
              <w:t>i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2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c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 xml:space="preserve">: 3, 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t</w:t>
            </w:r>
            <w:r w:rsidR="00E97BBF">
              <w:rPr>
                <w:rFonts w:ascii="Consolas" w:hAnsi="Consolas"/>
                <w:noProof/>
              </w:rPr>
              <w:t>"</w:t>
            </w:r>
            <w:r>
              <w:rPr>
                <w:rFonts w:ascii="Consolas" w:hAnsi="Consolas"/>
                <w:noProof/>
              </w:rPr>
              <w:t>: 4}):</w:t>
            </w:r>
          </w:p>
          <w:p w14:paraId="2B65B13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    print(item, end=''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774BE8BC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ing2dict</w:t>
            </w:r>
          </w:p>
        </w:tc>
      </w:tr>
      <w:tr w:rsidR="00E97BBF" w14:paraId="2D6C4663" w14:textId="77777777" w:rsidTr="00E97BBF">
        <w:trPr>
          <w:trHeight w:val="765"/>
        </w:trPr>
        <w:tc>
          <w:tcPr>
            <w:tcW w:w="892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FBD4DDD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lastRenderedPageBreak/>
              <w:t>for i in read_next("Need", (2, 3), ["words", "."]):</w:t>
            </w:r>
          </w:p>
          <w:p w14:paraId="53C24376" w14:textId="3C60ED3A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 xml:space="preserve">    print(i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51A3B7D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N</w:t>
            </w:r>
          </w:p>
          <w:p w14:paraId="10D1D745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5D3C276A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e</w:t>
            </w:r>
          </w:p>
          <w:p w14:paraId="67C0F3EF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d</w:t>
            </w:r>
          </w:p>
          <w:p w14:paraId="705AFD46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2</w:t>
            </w:r>
          </w:p>
          <w:p w14:paraId="6DB36462" w14:textId="77777777" w:rsidR="00E97BBF" w:rsidRP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3</w:t>
            </w:r>
          </w:p>
          <w:p w14:paraId="5EA2FA61" w14:textId="4C5044CF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 w:rsidRPr="00E97BBF">
              <w:rPr>
                <w:rFonts w:ascii="Consolas" w:hAnsi="Consolas"/>
                <w:noProof/>
              </w:rPr>
              <w:t>words</w:t>
            </w:r>
          </w:p>
        </w:tc>
      </w:tr>
    </w:tbl>
    <w:p w14:paraId="626FC4F7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rime Numbers</w:t>
      </w:r>
    </w:p>
    <w:p w14:paraId="74E433A9" w14:textId="1E9FABD3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get_primes()</w:t>
      </w:r>
      <w:r>
        <w:t xml:space="preserve"> which should receive a </w:t>
      </w:r>
      <w:r>
        <w:rPr>
          <w:b/>
          <w:bCs/>
        </w:rPr>
        <w:t>list of integer numbers</w:t>
      </w:r>
      <w:r>
        <w:t xml:space="preserve"> and return a list containing only the </w:t>
      </w:r>
      <w:r>
        <w:rPr>
          <w:b/>
          <w:bCs/>
        </w:rPr>
        <w:t xml:space="preserve">prime numbers </w:t>
      </w:r>
      <w:r>
        <w:t xml:space="preserve">from the initial list. You can learn more about prime numbers </w:t>
      </w:r>
      <w:hyperlink r:id="rId13" w:history="1">
        <w:r>
          <w:rPr>
            <w:rStyle w:val="Hyperlink"/>
          </w:rPr>
          <w:t>here</w:t>
        </w:r>
      </w:hyperlink>
      <w:r>
        <w:t>:</w:t>
      </w:r>
    </w:p>
    <w:p w14:paraId="719EC4DD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72F356D5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232"/>
        <w:gridCol w:w="1701"/>
      </w:tblGrid>
      <w:tr w:rsidR="00433E78" w14:paraId="33F9F5A4" w14:textId="77777777" w:rsidTr="00433E78">
        <w:trPr>
          <w:trHeight w:val="360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7C570FA7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330077A0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449399E4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1751571E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2, 4, 3, 5, 6, 9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87D8C4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5]</w:t>
            </w:r>
          </w:p>
        </w:tc>
      </w:tr>
      <w:tr w:rsidR="00E97BBF" w14:paraId="3B14F89E" w14:textId="77777777" w:rsidTr="00E97BBF">
        <w:trPr>
          <w:trHeight w:val="481"/>
        </w:trPr>
        <w:tc>
          <w:tcPr>
            <w:tcW w:w="623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2FF6244A" w14:textId="3E9E7ABA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(list(get_primes([-2, 0, 0, 1, 1, 0])))</w:t>
            </w:r>
          </w:p>
        </w:tc>
        <w:tc>
          <w:tcPr>
            <w:tcW w:w="170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10DAF5D0" w14:textId="358A050F" w:rsidR="00E97BBF" w:rsidRDefault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]</w:t>
            </w:r>
          </w:p>
        </w:tc>
      </w:tr>
    </w:tbl>
    <w:p w14:paraId="6D838CA1" w14:textId="77777777" w:rsidR="00433E78" w:rsidRDefault="00433E78" w:rsidP="00433E78">
      <w:pPr>
        <w:pStyle w:val="Heading2"/>
        <w:numPr>
          <w:ilvl w:val="0"/>
          <w:numId w:val="40"/>
        </w:numPr>
      </w:pPr>
      <w:r>
        <w:t>Possible permutations</w:t>
      </w:r>
    </w:p>
    <w:p w14:paraId="6AB6DD4B" w14:textId="45460B68" w:rsidR="00433E78" w:rsidRDefault="00433E78" w:rsidP="00433E78">
      <w:pPr>
        <w:rPr>
          <w:b/>
        </w:rPr>
      </w:pPr>
      <w:r>
        <w:t xml:space="preserve">Create a generator function called </w:t>
      </w:r>
      <w:r>
        <w:rPr>
          <w:rStyle w:val="CodeChar"/>
        </w:rPr>
        <w:t>possible_permutations()</w:t>
      </w:r>
      <w:r>
        <w:t xml:space="preserve"> which should receive </w:t>
      </w:r>
      <w:r>
        <w:rPr>
          <w:b/>
          <w:bCs/>
        </w:rPr>
        <w:t xml:space="preserve">a list </w:t>
      </w:r>
      <w:r>
        <w:t>and return lists with all possible permutations between its elements.</w:t>
      </w:r>
    </w:p>
    <w:p w14:paraId="04547A2A" w14:textId="77777777" w:rsidR="00433E78" w:rsidRDefault="00433E78" w:rsidP="00433E78">
      <w:pPr>
        <w:rPr>
          <w:b/>
          <w:i/>
          <w:u w:val="single"/>
        </w:rPr>
      </w:pPr>
      <w:r>
        <w:rPr>
          <w:b/>
          <w:i/>
          <w:u w:val="single"/>
        </w:rPr>
        <w:t>Note: Submit only the function in the judge system</w:t>
      </w:r>
    </w:p>
    <w:p w14:paraId="37DF50A9" w14:textId="77777777" w:rsidR="00433E78" w:rsidRDefault="00433E78" w:rsidP="00433E78">
      <w:pPr>
        <w:pStyle w:val="Heading3"/>
        <w:spacing w:before="0"/>
        <w:rPr>
          <w:noProof/>
          <w:lang w:val="bg-BG"/>
        </w:rPr>
      </w:pPr>
      <w:r>
        <w:rPr>
          <w:noProof/>
        </w:rPr>
        <w:t>Examples</w:t>
      </w:r>
    </w:p>
    <w:tbl>
      <w:tblPr>
        <w:tblW w:w="793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left w:w="93" w:type="dxa"/>
        </w:tblCellMar>
        <w:tblLook w:val="04A0" w:firstRow="1" w:lastRow="0" w:firstColumn="1" w:lastColumn="0" w:noHBand="0" w:noVBand="1"/>
      </w:tblPr>
      <w:tblGrid>
        <w:gridCol w:w="6516"/>
        <w:gridCol w:w="1417"/>
      </w:tblGrid>
      <w:tr w:rsidR="00433E78" w14:paraId="3C445F12" w14:textId="77777777" w:rsidTr="00433E78">
        <w:trPr>
          <w:trHeight w:val="360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D262E1A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Test Code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vAlign w:val="center"/>
            <w:hideMark/>
          </w:tcPr>
          <w:p w14:paraId="0CC35299" w14:textId="77777777" w:rsidR="00433E78" w:rsidRPr="00115CE6" w:rsidRDefault="00433E78">
            <w:pPr>
              <w:spacing w:after="0" w:line="240" w:lineRule="auto"/>
              <w:jc w:val="center"/>
              <w:rPr>
                <w:rFonts w:cstheme="minorHAnsi"/>
                <w:b/>
                <w:noProof/>
              </w:rPr>
            </w:pPr>
            <w:r w:rsidRPr="00115CE6">
              <w:rPr>
                <w:rFonts w:cstheme="minorHAnsi"/>
                <w:b/>
                <w:noProof/>
              </w:rPr>
              <w:t>Output</w:t>
            </w:r>
          </w:p>
        </w:tc>
      </w:tr>
      <w:tr w:rsidR="00433E78" w14:paraId="5E8E2134" w14:textId="77777777" w:rsidTr="00433E78">
        <w:trPr>
          <w:trHeight w:val="2172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260004D1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  <w:lang w:val="en-GB"/>
              </w:rPr>
            </w:pPr>
            <w:r>
              <w:rPr>
                <w:rFonts w:ascii="Consolas" w:hAnsi="Consolas"/>
                <w:noProof/>
              </w:rPr>
              <w:t>[print(n) for n in possible_permutations([1, 2, 3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hideMark/>
          </w:tcPr>
          <w:p w14:paraId="69C58025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2, 3]</w:t>
            </w:r>
          </w:p>
          <w:p w14:paraId="58D1EA73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, 3, 2]</w:t>
            </w:r>
          </w:p>
          <w:p w14:paraId="081C23E9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1, 3]</w:t>
            </w:r>
          </w:p>
          <w:p w14:paraId="3A9A44DD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2, 3, 1]</w:t>
            </w:r>
          </w:p>
          <w:p w14:paraId="4B5093FF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1, 2]</w:t>
            </w:r>
          </w:p>
          <w:p w14:paraId="6D4A82F0" w14:textId="77777777" w:rsidR="00433E78" w:rsidRDefault="00433E7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3, 2, 1]</w:t>
            </w:r>
          </w:p>
        </w:tc>
      </w:tr>
      <w:tr w:rsidR="00E97BBF" w14:paraId="34DB259F" w14:textId="77777777" w:rsidTr="00E97BBF">
        <w:trPr>
          <w:trHeight w:val="463"/>
        </w:trPr>
        <w:tc>
          <w:tcPr>
            <w:tcW w:w="651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3A0C8046" w14:textId="48D1E42B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print(n) for n in possible_permutations([1])]</w:t>
            </w:r>
          </w:p>
        </w:tc>
        <w:tc>
          <w:tcPr>
            <w:tcW w:w="141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</w:tcPr>
          <w:p w14:paraId="0CA1C3A4" w14:textId="4451B5D8" w:rsidR="00E97BBF" w:rsidRDefault="00E97BBF" w:rsidP="00E97BB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1]</w:t>
            </w:r>
          </w:p>
        </w:tc>
      </w:tr>
    </w:tbl>
    <w:p w14:paraId="592EBD29" w14:textId="51658AA2" w:rsidR="00640502" w:rsidRPr="00433E78" w:rsidRDefault="00640502" w:rsidP="00E97BBF"/>
    <w:sectPr w:rsidR="00640502" w:rsidRPr="00433E78" w:rsidSect="0057545B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9AE4FC" w14:textId="77777777" w:rsidR="0057545B" w:rsidRDefault="0057545B" w:rsidP="008068A2">
      <w:pPr>
        <w:spacing w:after="0" w:line="240" w:lineRule="auto"/>
      </w:pPr>
      <w:r>
        <w:separator/>
      </w:r>
    </w:p>
  </w:endnote>
  <w:endnote w:type="continuationSeparator" w:id="0">
    <w:p w14:paraId="1E674D02" w14:textId="77777777" w:rsidR="0057545B" w:rsidRDefault="0057545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E9C1EED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3B2880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E9C1EED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3B2880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43C80BA" w14:textId="77777777" w:rsidR="0057545B" w:rsidRDefault="0057545B" w:rsidP="008068A2">
      <w:pPr>
        <w:spacing w:after="0" w:line="240" w:lineRule="auto"/>
      </w:pPr>
      <w:r>
        <w:separator/>
      </w:r>
    </w:p>
  </w:footnote>
  <w:footnote w:type="continuationSeparator" w:id="0">
    <w:p w14:paraId="7909B612" w14:textId="77777777" w:rsidR="0057545B" w:rsidRDefault="0057545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B2607"/>
    <w:multiLevelType w:val="hybridMultilevel"/>
    <w:tmpl w:val="409645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5806031">
    <w:abstractNumId w:val="1"/>
  </w:num>
  <w:num w:numId="2" w16cid:durableId="2123112976">
    <w:abstractNumId w:val="39"/>
  </w:num>
  <w:num w:numId="3" w16cid:durableId="1529298654">
    <w:abstractNumId w:val="9"/>
  </w:num>
  <w:num w:numId="4" w16cid:durableId="1595044104">
    <w:abstractNumId w:val="25"/>
  </w:num>
  <w:num w:numId="5" w16cid:durableId="722675226">
    <w:abstractNumId w:val="26"/>
  </w:num>
  <w:num w:numId="6" w16cid:durableId="885920558">
    <w:abstractNumId w:val="30"/>
  </w:num>
  <w:num w:numId="7" w16cid:durableId="1704090444">
    <w:abstractNumId w:val="4"/>
  </w:num>
  <w:num w:numId="8" w16cid:durableId="2089962150">
    <w:abstractNumId w:val="8"/>
  </w:num>
  <w:num w:numId="9" w16cid:durableId="2061707574">
    <w:abstractNumId w:val="23"/>
  </w:num>
  <w:num w:numId="10" w16cid:durableId="10224411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870877628">
    <w:abstractNumId w:val="5"/>
  </w:num>
  <w:num w:numId="12" w16cid:durableId="1407996009">
    <w:abstractNumId w:val="19"/>
  </w:num>
  <w:num w:numId="13" w16cid:durableId="1894270949">
    <w:abstractNumId w:val="2"/>
  </w:num>
  <w:num w:numId="14" w16cid:durableId="1772316711">
    <w:abstractNumId w:val="29"/>
  </w:num>
  <w:num w:numId="15" w16cid:durableId="334917840">
    <w:abstractNumId w:val="10"/>
  </w:num>
  <w:num w:numId="16" w16cid:durableId="1930651814">
    <w:abstractNumId w:val="34"/>
  </w:num>
  <w:num w:numId="17" w16cid:durableId="904952439">
    <w:abstractNumId w:val="24"/>
  </w:num>
  <w:num w:numId="18" w16cid:durableId="710030263">
    <w:abstractNumId w:val="38"/>
  </w:num>
  <w:num w:numId="19" w16cid:durableId="925841529">
    <w:abstractNumId w:val="31"/>
  </w:num>
  <w:num w:numId="20" w16cid:durableId="1974746523">
    <w:abstractNumId w:val="18"/>
  </w:num>
  <w:num w:numId="21" w16cid:durableId="328754432">
    <w:abstractNumId w:val="28"/>
  </w:num>
  <w:num w:numId="22" w16cid:durableId="56053566">
    <w:abstractNumId w:val="12"/>
  </w:num>
  <w:num w:numId="23" w16cid:durableId="981273768">
    <w:abstractNumId w:val="15"/>
  </w:num>
  <w:num w:numId="24" w16cid:durableId="1804956422">
    <w:abstractNumId w:val="3"/>
  </w:num>
  <w:num w:numId="25" w16cid:durableId="136268606">
    <w:abstractNumId w:val="7"/>
  </w:num>
  <w:num w:numId="26" w16cid:durableId="1103766688">
    <w:abstractNumId w:val="16"/>
  </w:num>
  <w:num w:numId="27" w16cid:durableId="2028678246">
    <w:abstractNumId w:val="33"/>
  </w:num>
  <w:num w:numId="28" w16cid:durableId="1159619988">
    <w:abstractNumId w:val="17"/>
  </w:num>
  <w:num w:numId="29" w16cid:durableId="537860593">
    <w:abstractNumId w:val="37"/>
  </w:num>
  <w:num w:numId="30" w16cid:durableId="236326403">
    <w:abstractNumId w:val="20"/>
  </w:num>
  <w:num w:numId="31" w16cid:durableId="250510694">
    <w:abstractNumId w:val="11"/>
  </w:num>
  <w:num w:numId="32" w16cid:durableId="873737231">
    <w:abstractNumId w:val="32"/>
  </w:num>
  <w:num w:numId="33" w16cid:durableId="957951902">
    <w:abstractNumId w:val="35"/>
  </w:num>
  <w:num w:numId="34" w16cid:durableId="847792683">
    <w:abstractNumId w:val="22"/>
  </w:num>
  <w:num w:numId="35" w16cid:durableId="1821926486">
    <w:abstractNumId w:val="36"/>
  </w:num>
  <w:num w:numId="36" w16cid:durableId="544371700">
    <w:abstractNumId w:val="6"/>
  </w:num>
  <w:num w:numId="37" w16cid:durableId="140587084">
    <w:abstractNumId w:val="21"/>
  </w:num>
  <w:num w:numId="38" w16cid:durableId="1931623965">
    <w:abstractNumId w:val="14"/>
  </w:num>
  <w:num w:numId="39" w16cid:durableId="2000380343">
    <w:abstractNumId w:val="27"/>
  </w:num>
  <w:num w:numId="40" w16cid:durableId="6448954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6260415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3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xMDcysTA2MTOwMDdQ0lEKTi0uzszPAykwrgUArX4D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30F9"/>
    <w:rsid w:val="00064D15"/>
    <w:rsid w:val="0008559D"/>
    <w:rsid w:val="00086727"/>
    <w:rsid w:val="0009209B"/>
    <w:rsid w:val="00097DA2"/>
    <w:rsid w:val="000A3DA9"/>
    <w:rsid w:val="000A6794"/>
    <w:rsid w:val="000B39E6"/>
    <w:rsid w:val="000B56F0"/>
    <w:rsid w:val="000C5361"/>
    <w:rsid w:val="00103906"/>
    <w:rsid w:val="00115CE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2C70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A324A"/>
    <w:rsid w:val="002C539D"/>
    <w:rsid w:val="002C71C6"/>
    <w:rsid w:val="002D07CA"/>
    <w:rsid w:val="00305122"/>
    <w:rsid w:val="003230CF"/>
    <w:rsid w:val="0033212E"/>
    <w:rsid w:val="0033490F"/>
    <w:rsid w:val="00380360"/>
    <w:rsid w:val="00380A57"/>
    <w:rsid w:val="003817EF"/>
    <w:rsid w:val="00382A45"/>
    <w:rsid w:val="003A1601"/>
    <w:rsid w:val="003A33F9"/>
    <w:rsid w:val="003A5602"/>
    <w:rsid w:val="003B0278"/>
    <w:rsid w:val="003B1846"/>
    <w:rsid w:val="003B2880"/>
    <w:rsid w:val="003B6A53"/>
    <w:rsid w:val="003E1013"/>
    <w:rsid w:val="003E167F"/>
    <w:rsid w:val="003E2A3C"/>
    <w:rsid w:val="003E2F33"/>
    <w:rsid w:val="003E320E"/>
    <w:rsid w:val="003E6BFB"/>
    <w:rsid w:val="003F1864"/>
    <w:rsid w:val="0041081C"/>
    <w:rsid w:val="004311CA"/>
    <w:rsid w:val="00433E78"/>
    <w:rsid w:val="004457B2"/>
    <w:rsid w:val="0047331A"/>
    <w:rsid w:val="0047640B"/>
    <w:rsid w:val="0047644B"/>
    <w:rsid w:val="00476D4B"/>
    <w:rsid w:val="00491748"/>
    <w:rsid w:val="004A7E77"/>
    <w:rsid w:val="004B0253"/>
    <w:rsid w:val="004B5A00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545B"/>
    <w:rsid w:val="005803E5"/>
    <w:rsid w:val="00583278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4BC1"/>
    <w:rsid w:val="00624212"/>
    <w:rsid w:val="006242A9"/>
    <w:rsid w:val="00624DCF"/>
    <w:rsid w:val="0063342B"/>
    <w:rsid w:val="00637AB6"/>
    <w:rsid w:val="00640502"/>
    <w:rsid w:val="00644D27"/>
    <w:rsid w:val="006640AE"/>
    <w:rsid w:val="00670041"/>
    <w:rsid w:val="00671FE2"/>
    <w:rsid w:val="00686C0C"/>
    <w:rsid w:val="00693A7C"/>
    <w:rsid w:val="00695634"/>
    <w:rsid w:val="006A0039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2182"/>
    <w:rsid w:val="00774E44"/>
    <w:rsid w:val="00785258"/>
    <w:rsid w:val="00791F02"/>
    <w:rsid w:val="0079324A"/>
    <w:rsid w:val="00794EEE"/>
    <w:rsid w:val="00795739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05BE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B3500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3CC9"/>
    <w:rsid w:val="00B748C0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2BE"/>
    <w:rsid w:val="00C0490B"/>
    <w:rsid w:val="00C07904"/>
    <w:rsid w:val="00C121AF"/>
    <w:rsid w:val="00C14C80"/>
    <w:rsid w:val="00C166DC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F45"/>
    <w:rsid w:val="00D22895"/>
    <w:rsid w:val="00D3404A"/>
    <w:rsid w:val="00D4354E"/>
    <w:rsid w:val="00D43F69"/>
    <w:rsid w:val="00D50F79"/>
    <w:rsid w:val="00D66BF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41DA"/>
    <w:rsid w:val="00E86D42"/>
    <w:rsid w:val="00E870B8"/>
    <w:rsid w:val="00E97BBF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9DD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33E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eastAsia="ja-JP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33E78"/>
    <w:rPr>
      <w:rFonts w:ascii="Courier New" w:eastAsia="Times New Roman" w:hAnsi="Courier New" w:cs="Courier New"/>
      <w:sz w:val="20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964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5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032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07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mathopenref.com/prime-number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45/Iterators-and-Generators-Exercise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74/python-advanced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6C0B41A-253D-4204-9E59-01021F84C7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737</Words>
  <Characters>4202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4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Iterators and Generator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23</cp:revision>
  <cp:lastPrinted>2015-10-26T22:35:00Z</cp:lastPrinted>
  <dcterms:created xsi:type="dcterms:W3CDTF">2019-11-12T12:29:00Z</dcterms:created>
  <dcterms:modified xsi:type="dcterms:W3CDTF">2024-04-09T12:5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4636f4421071f7ebb7f16ec9a6df735587c59223b4cd9fe725d6a9cc8e1ab5df</vt:lpwstr>
  </property>
</Properties>
</file>